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1BCD0" w14:textId="64F102B7" w:rsidR="00330520" w:rsidRPr="00C20D69" w:rsidRDefault="00330520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bookmarkStart w:id="0" w:name="_GoBack"/>
      <w:bookmarkEnd w:id="0"/>
      <w:r w:rsidRPr="00C20D69">
        <w:rPr>
          <w:rFonts w:eastAsia="Times New Roman" w:cstheme="minorHAnsi"/>
          <w:sz w:val="24"/>
          <w:szCs w:val="24"/>
          <w:lang w:eastAsia="lt-LT"/>
        </w:rPr>
        <w:t>Pirkimo sąlygų 6  priedas</w:t>
      </w:r>
    </w:p>
    <w:p w14:paraId="2080BDBF" w14:textId="23489F24" w:rsidR="00E76E94" w:rsidRPr="00C20D69" w:rsidRDefault="00E76E94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 xml:space="preserve">Deklaracijos forma </w:t>
      </w:r>
    </w:p>
    <w:p w14:paraId="05FC07B4" w14:textId="77777777" w:rsidR="00E76E94" w:rsidRPr="00C20D69" w:rsidRDefault="00E76E94" w:rsidP="00E76E94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BE01813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3F0873C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u w:val="single"/>
          <w:lang w:eastAsia="lt-LT"/>
        </w:rPr>
      </w:pPr>
    </w:p>
    <w:p w14:paraId="424F9D0C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 (Tiekėjo/subtiekėjo pavadinimas)</w:t>
      </w:r>
    </w:p>
    <w:p w14:paraId="0348AED4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1667A9D9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21EBB178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_________________</w:t>
      </w:r>
    </w:p>
    <w:p w14:paraId="6A040595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(Pirkimo vykdytojo pavadinimas)</w:t>
      </w:r>
    </w:p>
    <w:p w14:paraId="37571FCA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246B491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42E101B4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4D0B2F41" w14:textId="77777777" w:rsidR="00330520" w:rsidRPr="00C20D69" w:rsidRDefault="00330520" w:rsidP="00330520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> </w:t>
      </w:r>
    </w:p>
    <w:p w14:paraId="4120BAC9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</w:t>
      </w:r>
    </w:p>
    <w:p w14:paraId="1FAA999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Data)</w:t>
      </w:r>
    </w:p>
    <w:p w14:paraId="6ED4321D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D937C11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.y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.:</w:t>
      </w:r>
    </w:p>
    <w:p w14:paraId="7E0B89F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a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BB9ABBE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b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3CFE632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062F964F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pajėgumais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6AA609D2" w14:textId="77777777" w:rsidR="00330520" w:rsidRPr="00C20D69" w:rsidRDefault="00330520" w:rsidP="00330520">
      <w:pPr>
        <w:spacing w:after="0" w:line="240" w:lineRule="auto"/>
        <w:jc w:val="bot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C20D69">
        <w:rPr>
          <w:rFonts w:cstheme="minorHAnsi"/>
          <w:sz w:val="24"/>
          <w:szCs w:val="24"/>
        </w:rPr>
        <w:t xml:space="preserve">ūkio subjektams, kurių </w:t>
      </w:r>
      <w:proofErr w:type="spellStart"/>
      <w:r w:rsidRPr="00C20D69">
        <w:rPr>
          <w:rFonts w:cstheme="minorHAnsi"/>
          <w:sz w:val="24"/>
          <w:szCs w:val="24"/>
        </w:rPr>
        <w:t>pajėgumais</w:t>
      </w:r>
      <w:proofErr w:type="spellEnd"/>
      <w:r w:rsidRPr="00C20D69">
        <w:rPr>
          <w:rFonts w:cstheme="minorHAnsi"/>
          <w:sz w:val="24"/>
          <w:szCs w:val="24"/>
        </w:rPr>
        <w:t xml:space="preserve"> remiuosi ar (ir) remsiuosi, prekių (ir jų sudedamųjų dalių) gamintojam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netaikomos</w:t>
      </w:r>
      <w:r w:rsidRPr="00C20D69">
        <w:rPr>
          <w:rFonts w:cstheme="minorHAnsi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ED3B52C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</w:p>
    <w:p w14:paraId="1ADA4ACE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2"/>
        <w:gridCol w:w="222"/>
        <w:gridCol w:w="222"/>
        <w:gridCol w:w="222"/>
        <w:gridCol w:w="2886"/>
        <w:gridCol w:w="222"/>
      </w:tblGrid>
      <w:tr w:rsidR="00330520" w:rsidRPr="00C20D69" w14:paraId="6520786C" w14:textId="77777777" w:rsidTr="00EB7096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47104" w14:textId="77777777" w:rsidR="00330520" w:rsidRPr="00C20D69" w:rsidRDefault="00330520" w:rsidP="00EB7096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</w:pPr>
          </w:p>
        </w:tc>
      </w:tr>
      <w:tr w:rsidR="00330520" w:rsidRPr="00C20D69" w14:paraId="0C43EBA3" w14:textId="77777777" w:rsidTr="00EB7096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BC8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4383E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6FC7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2E32F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25D43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0AF5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  <w:tr w:rsidR="00330520" w:rsidRPr="00C20D69" w14:paraId="3BD0463C" w14:textId="77777777" w:rsidTr="00EB7096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37AD2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BA362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798F4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3A4E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91639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62B1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</w:tbl>
    <w:p w14:paraId="402331B5" w14:textId="77777777" w:rsidR="00330520" w:rsidRPr="00C20D69" w:rsidRDefault="00330520" w:rsidP="00330520">
      <w:pPr>
        <w:rPr>
          <w:rFonts w:cstheme="minorHAnsi"/>
          <w:sz w:val="24"/>
          <w:szCs w:val="24"/>
        </w:rPr>
      </w:pPr>
    </w:p>
    <w:p w14:paraId="1D33312E" w14:textId="77777777" w:rsidR="00E76E94" w:rsidRPr="00DE4EC7" w:rsidRDefault="00E76E94" w:rsidP="00330520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E76E94" w:rsidRPr="00DE4EC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8AC74F2" w16cex:dateUtc="2024-06-19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179C2BB" w16cid:durableId="78AC74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207F66"/>
    <w:rsid w:val="00330520"/>
    <w:rsid w:val="003646B0"/>
    <w:rsid w:val="00382F24"/>
    <w:rsid w:val="00501BB2"/>
    <w:rsid w:val="00593B2F"/>
    <w:rsid w:val="0086276D"/>
    <w:rsid w:val="009A3FDA"/>
    <w:rsid w:val="00A02508"/>
    <w:rsid w:val="00A206CF"/>
    <w:rsid w:val="00A768D3"/>
    <w:rsid w:val="00C20D69"/>
    <w:rsid w:val="00C23DFE"/>
    <w:rsid w:val="00C60357"/>
    <w:rsid w:val="00C911A9"/>
    <w:rsid w:val="00D546E8"/>
    <w:rsid w:val="00DE4EC7"/>
    <w:rsid w:val="00E76E94"/>
    <w:rsid w:val="00EA471D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Komentaronuoroda">
    <w:name w:val="annotation reference"/>
    <w:basedOn w:val="Numatytasispastraiposriftas"/>
    <w:uiPriority w:val="99"/>
    <w:semiHidden/>
    <w:unhideWhenUsed/>
    <w:rsid w:val="00D546E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46E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46E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46E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46E8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D546E8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D546E8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30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305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77300</DmsRegDoc>
    <DmsAddMarkOnPdf xmlns="028236e2-f653-4d19-ab67-4d06a9145e0c">false</DmsAddMarkOnPd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ac3775fa-9d3b-4d8c-bc3d-fbdb29195e0c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28236e2-f653-4d19-ab67-4d06a9145e0c"/>
    <ds:schemaRef ds:uri="4b2e9d09-07c5-42d4-ad0a-92e216c40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A1FA45-DED9-4032-9688-15A20BCE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2</Words>
  <Characters>675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</vt:lpstr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</dc:title>
  <dc:subject/>
  <dc:creator>Inga Kavaliauskienė</dc:creator>
  <cp:keywords/>
  <dc:description/>
  <cp:lastModifiedBy>Jolanta Vasiliauskienė</cp:lastModifiedBy>
  <cp:revision>2</cp:revision>
  <cp:lastPrinted>2024-04-16T13:11:00Z</cp:lastPrinted>
  <dcterms:created xsi:type="dcterms:W3CDTF">2024-12-05T13:19:00Z</dcterms:created>
  <dcterms:modified xsi:type="dcterms:W3CDTF">2024-12-0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790;#Lina Jucytė;#1336;#Irina Kaminskienė;#961;#i:0#.w|cpma\daiva-va</vt:lpwstr>
  </property>
  <property fmtid="{D5CDD505-2E9C-101B-9397-08002B2CF9AE}" pid="7" name="DmsPermissionsConfid">
    <vt:bool>fals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False_</vt:lpwstr>
  </property>
  <property fmtid="{D5CDD505-2E9C-101B-9397-08002B2CF9AE}" pid="25" name="e60ee4271ca74d28a1640aed29de29ee">
    <vt:lpwstr/>
  </property>
  <property fmtid="{D5CDD505-2E9C-101B-9397-08002B2CF9AE}" pid="26" name="h5d7dfff98a247c1954587ec9b17d55b">
    <vt:lpwstr/>
  </property>
  <property fmtid="{D5CDD505-2E9C-101B-9397-08002B2CF9AE}" pid="27" name="bef85333021544dbbbb8b847b70284cc">
    <vt:lpwstr/>
  </property>
  <property fmtid="{D5CDD505-2E9C-101B-9397-08002B2CF9AE}" pid="28" name="DmsCase">
    <vt:lpwstr>109105</vt:lpwstr>
  </property>
  <property fmtid="{D5CDD505-2E9C-101B-9397-08002B2CF9AE}" pid="29" name="o3cb2451d6904553a72e202c291dd6d8">
    <vt:lpwstr/>
  </property>
  <property fmtid="{D5CDD505-2E9C-101B-9397-08002B2CF9AE}" pid="30" name="b1f23dead1274c488d632b6cb8d4aba0">
    <vt:lpwstr/>
  </property>
  <property fmtid="{D5CDD505-2E9C-101B-9397-08002B2CF9AE}" pid="31" name="DmsRegister">
    <vt:lpwstr>110453</vt:lpwstr>
  </property>
</Properties>
</file>